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ประชุมเตรียมจัดบริการคำบรรยายแทนเสียง</w:t>
      </w:r>
      <w:r>
        <w:t xml:space="preserve"> </w:t>
      </w:r>
      <w:r>
        <w:t xml:space="preserve">(Closed</w:t>
      </w:r>
      <w:r>
        <w:t xml:space="preserve"> </w:t>
      </w:r>
      <w:r>
        <w:t xml:space="preserve">Caption)</w:t>
      </w:r>
      <w:r>
        <w:t xml:space="preserve"> </w:t>
      </w:r>
      <w:r>
        <w:t xml:space="preserve">อนุกรรมาธิการกิจการคนพิการ</w:t>
      </w:r>
      <w:r>
        <w:t xml:space="preserve"> </w:t>
      </w:r>
      <w:r>
        <w:t xml:space="preserve">วันที่พุธที่14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6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13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06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ครับผม มันจะมีตกลงไอ้ตรงที่เขียนว่าโชว์แคปชันครับ เห็นไหมครับ ผม ตอนนี้พอเปิดตัว CC มันจะขึ้นด้านล่าง แล้วก็ปรับขนาด โอเคค่ะ เห็นแล้ว ก็จะประมาณนี้ครับ พรุ่งนี้ก็สามารถที่จะก็เดี๋ยวเบื้องต้นนะครับ ก็จะส่งอีก IP ให้ผมในช่วงเช้าในช่วงที่เปิดห้องจะเริ่มมาครับผม แล้วเดี๋ยวผมก็จะไปเริ่มต้นระบบไปให้ครับ เดี๋ยวยังไงจะมีน้องคนหนึ่งครับ ที่เป็น User User PC ก็จะเข้าไปเพื่อที่จะเอาเสียงจากห้องประชุมจะออกมาให้กับเจ้าหน้าที่ที่ทำหน้าที่ในการพิมพ์ข้อความลองเลื่อนแคปชันดูก่อน OK เพื่อนรักได้เลยทีนี้ พอประชุมเสร็จน่ะค่ะ ไผ่สามารถขอได้รีพอร์ต // ได้ ได้ ๆ ครับผม ก็เดี๋ยวพี่ไผ่ก็ติดต่อมาทาง LINE ได้เลยครับ เดี๋ยวผมยังไงเดี๋ยวผมเร่งทางพี่แชมป์ให้ครับ สิครับ แล้วก็ที่สำคัญครับ พี่ไผ่มีพอจะมีสไลด์หรือเป็นใบที่ประกอบกับการบรรยายในช่วงพรุ่งนี้ไหมครับ สไลด์ไม่มีครอบครัวตอนนี้ตอนนี้ตอนนี้ของหลัก ๆ ก็จะเป็นกระทรวงคมนาคม มันเป็นเรื่องร่างหลัก ๆ ก็จะเป็นของ กระทรวงคมนาคม กฎกระทรวงแก้ไขร่างกฎกระทรวง ดูความสะดวกของการคมนาคมตอนนี้พี่มีก็จะเป็นชุดไฟล์ร่างเป็นบทเยอะ ๆ เลยสไลด์เนี่ย คนบรรยายเพราะตอนนี้แหละตอนนี้ยังไม่มีแต่ถ้าถ้าเขาถ้าเขามีมาให้ออมถ้าอย่างนั้นยังไงก่อนก่อนเวลาพรุ่งนี้นะครับ รบกวนช่วยส่งให้หน่อยได้ไหมครับ หรือว่าถ้าส่งมาก่อนก็ได้ครับ ครับผม</w:t>
      </w:r>
    </w:p>
    <w:p>
      <w:pPr>
        <w:pStyle w:val="BodyText"/>
      </w:pPr>
      <w:r>
        <w:t xml:space="preserve">(อาจารย์) วาระนะคะ แล้วก็หน่วยงานโอเคเอาที่มีน้องเขาจะได้ สะดวกขึ้นหรือยังครับ เบื้องต้นก็คือ Host เนี่ยส่ง Iไปให้ทางโน้นก็เรียบร้อยนะคะ ส่วนผู้ใช้ก็คือไปที่ตรง ตรงคำว่า ตรงเมนูด้านล่าง วันนี้พี่ ๆ กับพี่จอยอยู่ไหมคะ ลอง ลองกดดูนะตรง CC ด้านล่างเห็นไหม แคปชัน 1 คุณแม็กมันก็จะขึ้นปกป้อง</w:t>
      </w:r>
    </w:p>
    <w:p>
      <w:pPr>
        <w:pStyle w:val="BodyText"/>
      </w:pPr>
      <w:r>
        <w:t xml:space="preserve">(ครับ ขึ้นข้อความที่พี่พูดนี่</w:t>
      </w:r>
    </w:p>
    <w:p>
      <w:pPr>
        <w:pStyle w:val="BodyText"/>
      </w:pPr>
      <w:r>
        <w:t xml:space="preserve">(ล่าม) พี่แม็กอะไรนะครับ ขอใหม่อีกทีสิครับ</w:t>
      </w:r>
    </w:p>
    <w:p>
      <w:pPr>
        <w:pStyle w:val="BodyText"/>
      </w:pPr>
      <w:r>
        <w:t xml:space="preserve">(พี่แม็ก) ครับ ครับ ได้ยินครับ ครับ ว่าไงครับ // ไม่ต้องไปคิดอะไรมันจะมีมันจะมีส่งข้อความมาว่าอะไรนี่แล้วก็คือกดเข้าไปเลยใช่ไหมคะ ใช่ครับ ใช่ครับ ทีนี้ พอเข้าไปแล้วก็กด Link กด Copy Link ก็ส่งให้แค่นั้น ครับผม กด กดตรง Copy API นะครับ ใช่ครับ ถูกต้องครับ // จากนั้นก็ไม่มีอะไรแล้วใช่ไหมคะพี่ // ใช่ครับ ใช่ครับ มีใครสงสัยอะไรอีกไหมคะ เดี๋ยวพรุ่งนี้พรุ่งนี้ ปุ๊กเปิดห้องกี่โมงคะ // เที่ยง ไม่ต้อง // พักเที่ยงก็พอแล้วค่ะ ไม่น่าจะต้องใช้เวลามากพี่เขาเสร็จแป๊บเดียว อย่างนั้นนัดพี่เขาสักเที่ยง 12:30 น. ดีไหมคะ ได้ครับ ซึ่งเที่ยงครึ่งแล้วกันนะครับผม ก็ไม่มีอะไรแล้วก ครับผม ครับ วันนี้ถ้ามีอะไรเพิ่มเติมแล้วครับ เรียบร้อยแล้วครับ ขอบพระคุณมากครับ สวัสดีครับ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ประชุมเตรียมจัดบริการคำบรรยายแทนเสียง (Closed Caption) อนุกรรมาธิการกิจการคนพิการ วันที่พุธที่14 มิถุนายน 2566</dc:title>
  <dc:creator/>
  <cp:keywords/>
  <dcterms:created xsi:type="dcterms:W3CDTF">2024-01-04T03:01:49Z</dcterms:created>
  <dcterms:modified xsi:type="dcterms:W3CDTF">2024-01-04T03:01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13 มิถุนายน 2566 เวลา 13.06 น.</vt:lpwstr>
  </property>
  <property fmtid="{D5CDD505-2E9C-101B-9397-08002B2CF9AE}" pid="3" name="subtitle">
    <vt:lpwstr/>
  </property>
</Properties>
</file>